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42AF5B28" w14:textId="77777777" w:rsidR="00323551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Nabil </w:t>
            </w:r>
          </w:p>
          <w:p w14:paraId="2C5646CA" w14:textId="17DE354C" w:rsidR="00452228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8</w:t>
            </w:r>
          </w:p>
          <w:p w14:paraId="47D6D60B" w14:textId="77777777" w:rsidR="00323551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Randi Satria </w:t>
            </w:r>
            <w:proofErr w:type="spellStart"/>
            <w:r>
              <w:rPr>
                <w:b/>
                <w:bCs/>
              </w:rPr>
              <w:t>Anggara</w:t>
            </w:r>
            <w:proofErr w:type="spellEnd"/>
            <w:r>
              <w:rPr>
                <w:b/>
                <w:bCs/>
              </w:rPr>
              <w:t xml:space="preserve"> G1F024048</w:t>
            </w:r>
          </w:p>
          <w:p w14:paraId="7539E9A9" w14:textId="08503357" w:rsidR="00323551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</w:t>
            </w:r>
          </w:p>
          <w:p w14:paraId="0E5BD3B6" w14:textId="4BA8D30C" w:rsidR="00323551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0</w:t>
            </w:r>
          </w:p>
          <w:p w14:paraId="1F4C24FD" w14:textId="297453CD" w:rsidR="00323551" w:rsidRDefault="00323551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123A0098" w:rsidR="00452228" w:rsidRDefault="00323551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768674BD" w:rsidR="00452228" w:rsidRDefault="0032355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  <w:tr w:rsidR="00452228" w14:paraId="5670F6EB" w14:textId="77777777" w:rsidTr="00323551">
        <w:trPr>
          <w:trHeight w:val="98"/>
        </w:trPr>
        <w:tc>
          <w:tcPr>
            <w:tcW w:w="9016" w:type="dxa"/>
            <w:gridSpan w:val="3"/>
          </w:tcPr>
          <w:p w14:paraId="45FEAE49" w14:textId="468081FC" w:rsidR="00452228" w:rsidRPr="00323551" w:rsidRDefault="00323551" w:rsidP="00323551">
            <w:pPr>
              <w:rPr>
                <w:b/>
                <w:bCs/>
              </w:rPr>
            </w:pPr>
            <w:proofErr w:type="spellStart"/>
            <w:r w:rsidRPr="00323551">
              <w:rPr>
                <w:b/>
                <w:bCs/>
              </w:rPr>
              <w:t>Diketahui</w:t>
            </w:r>
            <w:proofErr w:type="spellEnd"/>
            <w:r w:rsidRPr="00323551">
              <w:rPr>
                <w:b/>
                <w:bCs/>
              </w:rPr>
              <w:t xml:space="preserve"> data </w:t>
            </w:r>
            <w:proofErr w:type="spellStart"/>
            <w:r w:rsidRPr="00323551">
              <w:rPr>
                <w:b/>
                <w:bCs/>
              </w:rPr>
              <w:t>kelompok</w:t>
            </w:r>
            <w:proofErr w:type="spellEnd"/>
            <w:r w:rsidRPr="00323551">
              <w:rPr>
                <w:b/>
                <w:bCs/>
              </w:rPr>
              <w:t xml:space="preserve"> yang </w:t>
            </w:r>
            <w:proofErr w:type="spellStart"/>
            <w:r w:rsidRPr="00323551">
              <w:rPr>
                <w:b/>
                <w:bCs/>
              </w:rPr>
              <w:t>diolah</w:t>
            </w:r>
            <w:proofErr w:type="spellEnd"/>
          </w:p>
        </w:tc>
      </w:tr>
      <w:tr w:rsidR="00574290" w14:paraId="40109D77" w14:textId="77777777" w:rsidTr="00FA302F">
        <w:tc>
          <w:tcPr>
            <w:tcW w:w="9016" w:type="dxa"/>
            <w:gridSpan w:val="3"/>
          </w:tcPr>
          <w:p w14:paraId="4BFDF7D5" w14:textId="22630444" w:rsidR="00574290" w:rsidRPr="00AF3269" w:rsidRDefault="00574290" w:rsidP="00574290">
            <w:r w:rsidRPr="00AF3269">
              <w:t xml:space="preserve">Nama                           </w:t>
            </w:r>
            <w:proofErr w:type="gramStart"/>
            <w:r w:rsidRPr="00AF3269">
              <w:t xml:space="preserve">  :Muhammad</w:t>
            </w:r>
            <w:proofErr w:type="gramEnd"/>
            <w:r w:rsidRPr="00AF3269">
              <w:t xml:space="preserve"> Nabil</w:t>
            </w:r>
          </w:p>
          <w:p w14:paraId="69198D07" w14:textId="4BA763DE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Lahir                :16 Januari 2006</w:t>
            </w:r>
          </w:p>
          <w:p w14:paraId="32877EBF" w14:textId="490CA788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Masuk </w:t>
            </w:r>
            <w:proofErr w:type="spellStart"/>
            <w:r w:rsidRPr="00AF3269">
              <w:t>Kuliah</w:t>
            </w:r>
            <w:proofErr w:type="spellEnd"/>
            <w:r w:rsidRPr="00AF3269">
              <w:t xml:space="preserve"> :12 Agustus 2024</w:t>
            </w:r>
          </w:p>
          <w:p w14:paraId="14443FE7" w14:textId="6FAF1A35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Uang </w:t>
            </w:r>
            <w:proofErr w:type="spellStart"/>
            <w:r w:rsidRPr="00AF3269">
              <w:t>Pangkal</w:t>
            </w:r>
            <w:proofErr w:type="spellEnd"/>
            <w:r w:rsidRPr="00AF3269">
              <w:t xml:space="preserve">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20.000.000</w:t>
            </w:r>
          </w:p>
          <w:p w14:paraId="19544C26" w14:textId="2B8D45F0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SPP                  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5.000.000</w:t>
            </w:r>
          </w:p>
          <w:p w14:paraId="51FA0F5E" w14:textId="77777777" w:rsidR="00574290" w:rsidRPr="00AF3269" w:rsidRDefault="00574290" w:rsidP="00574290"/>
          <w:p w14:paraId="3F9C94FB" w14:textId="550E7D5F" w:rsidR="00574290" w:rsidRPr="00AF3269" w:rsidRDefault="00574290" w:rsidP="00574290">
            <w:r w:rsidRPr="00AF3269">
              <w:t xml:space="preserve">Nama                           </w:t>
            </w:r>
            <w:proofErr w:type="gramStart"/>
            <w:r w:rsidRPr="00AF3269">
              <w:t xml:space="preserve">  :Randi</w:t>
            </w:r>
            <w:proofErr w:type="gramEnd"/>
            <w:r w:rsidRPr="00AF3269">
              <w:t xml:space="preserve"> Satria </w:t>
            </w:r>
            <w:proofErr w:type="spellStart"/>
            <w:r w:rsidRPr="00AF3269">
              <w:t>Anggara</w:t>
            </w:r>
            <w:proofErr w:type="spellEnd"/>
          </w:p>
          <w:p w14:paraId="750C37CC" w14:textId="74289CA6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Lahir                :26 Mei 2005</w:t>
            </w:r>
          </w:p>
          <w:p w14:paraId="734C0129" w14:textId="21527A40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Masuk </w:t>
            </w:r>
            <w:proofErr w:type="spellStart"/>
            <w:r w:rsidRPr="00AF3269">
              <w:t>Kuliah</w:t>
            </w:r>
            <w:proofErr w:type="spellEnd"/>
            <w:r w:rsidRPr="00AF3269">
              <w:t xml:space="preserve"> :12 Agustus 2024</w:t>
            </w:r>
          </w:p>
          <w:p w14:paraId="70C58C69" w14:textId="0DF904A6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Uang </w:t>
            </w:r>
            <w:proofErr w:type="spellStart"/>
            <w:r w:rsidRPr="00AF3269">
              <w:t>Pangkal</w:t>
            </w:r>
            <w:proofErr w:type="spellEnd"/>
            <w:r w:rsidRPr="00AF3269">
              <w:t xml:space="preserve">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50.000.000</w:t>
            </w:r>
          </w:p>
          <w:p w14:paraId="65A8895C" w14:textId="1870AB13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SPP                  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1.000.000</w:t>
            </w:r>
          </w:p>
          <w:p w14:paraId="05248264" w14:textId="77777777" w:rsidR="00574290" w:rsidRPr="00AF3269" w:rsidRDefault="00574290" w:rsidP="00574290"/>
          <w:p w14:paraId="7B1812A7" w14:textId="59127C34" w:rsidR="00574290" w:rsidRPr="00AF3269" w:rsidRDefault="00574290" w:rsidP="00574290">
            <w:r w:rsidRPr="00AF3269">
              <w:t xml:space="preserve">Nama                            </w:t>
            </w:r>
            <w:proofErr w:type="gramStart"/>
            <w:r w:rsidRPr="00AF3269">
              <w:t xml:space="preserve">  :Febri</w:t>
            </w:r>
            <w:proofErr w:type="gramEnd"/>
          </w:p>
          <w:p w14:paraId="65908734" w14:textId="54FD570F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Lahir                :5 </w:t>
            </w:r>
            <w:proofErr w:type="spellStart"/>
            <w:r w:rsidRPr="00AF3269">
              <w:t>Februari</w:t>
            </w:r>
            <w:proofErr w:type="spellEnd"/>
            <w:r w:rsidRPr="00AF3269">
              <w:t xml:space="preserve"> 2007</w:t>
            </w:r>
          </w:p>
          <w:p w14:paraId="5BB32BF1" w14:textId="1F81E365" w:rsidR="00574290" w:rsidRPr="00AF3269" w:rsidRDefault="00574290" w:rsidP="00574290">
            <w:proofErr w:type="spellStart"/>
            <w:r w:rsidRPr="00AF3269">
              <w:t>Tanggal</w:t>
            </w:r>
            <w:proofErr w:type="spellEnd"/>
            <w:r w:rsidRPr="00AF3269">
              <w:t xml:space="preserve"> Masuk </w:t>
            </w:r>
            <w:proofErr w:type="spellStart"/>
            <w:r w:rsidRPr="00AF3269">
              <w:t>Kuliah</w:t>
            </w:r>
            <w:proofErr w:type="spellEnd"/>
            <w:r w:rsidRPr="00AF3269">
              <w:t xml:space="preserve"> :12 Agustus 2024</w:t>
            </w:r>
          </w:p>
          <w:p w14:paraId="749FBD83" w14:textId="3533B035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Uang </w:t>
            </w:r>
            <w:proofErr w:type="spellStart"/>
            <w:r w:rsidRPr="00AF3269">
              <w:t>Pangkal</w:t>
            </w:r>
            <w:proofErr w:type="spellEnd"/>
            <w:r w:rsidRPr="00AF3269">
              <w:t xml:space="preserve">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25.000.000</w:t>
            </w:r>
          </w:p>
          <w:p w14:paraId="2F3652D0" w14:textId="1AFBA883" w:rsidR="00574290" w:rsidRPr="00AF3269" w:rsidRDefault="00574290" w:rsidP="00574290">
            <w:proofErr w:type="spellStart"/>
            <w:r w:rsidRPr="00AF3269">
              <w:t>Biaya</w:t>
            </w:r>
            <w:proofErr w:type="spellEnd"/>
            <w:r w:rsidRPr="00AF3269">
              <w:t xml:space="preserve"> SPP                     </w:t>
            </w:r>
            <w:proofErr w:type="gramStart"/>
            <w:r w:rsidRPr="00AF3269">
              <w:t xml:space="preserve">  :Rp</w:t>
            </w:r>
            <w:proofErr w:type="gramEnd"/>
            <w:r w:rsidRPr="00AF3269">
              <w:t xml:space="preserve"> 2.000.000</w:t>
            </w:r>
          </w:p>
          <w:p w14:paraId="0E33FA5A" w14:textId="77777777" w:rsidR="00574290" w:rsidRPr="00AF3269" w:rsidRDefault="00574290" w:rsidP="00574290"/>
          <w:p w14:paraId="77497493" w14:textId="77777777" w:rsidR="00574290" w:rsidRPr="00AF3269" w:rsidRDefault="00574290" w:rsidP="00574290"/>
          <w:p w14:paraId="15E7B122" w14:textId="77777777" w:rsidR="00574290" w:rsidRPr="00AF3269" w:rsidRDefault="00574290" w:rsidP="00574290"/>
          <w:p w14:paraId="5B254388" w14:textId="77777777" w:rsidR="00574290" w:rsidRPr="00AF3269" w:rsidRDefault="00574290" w:rsidP="00574290"/>
          <w:p w14:paraId="4AEEA3D9" w14:textId="73CCE92D" w:rsidR="00574290" w:rsidRPr="00AF3269" w:rsidRDefault="00574290" w:rsidP="00574290"/>
        </w:tc>
      </w:tr>
      <w:tr w:rsidR="00574290" w14:paraId="74E52889" w14:textId="77777777" w:rsidTr="00FA302F">
        <w:tc>
          <w:tcPr>
            <w:tcW w:w="9016" w:type="dxa"/>
            <w:gridSpan w:val="3"/>
          </w:tcPr>
          <w:p w14:paraId="050CE624" w14:textId="77777777" w:rsidR="00574290" w:rsidRPr="00574290" w:rsidRDefault="00574290" w:rsidP="00574290">
            <w:pPr>
              <w:contextualSpacing/>
              <w:rPr>
                <w:b/>
                <w:bCs/>
              </w:rPr>
            </w:pPr>
            <w:r w:rsidRPr="00574290">
              <w:rPr>
                <w:b/>
                <w:bCs/>
              </w:rPr>
              <w:t>1.1.  </w:t>
            </w:r>
            <w:proofErr w:type="spellStart"/>
            <w:r w:rsidRPr="00574290">
              <w:rPr>
                <w:b/>
                <w:bCs/>
              </w:rPr>
              <w:t>Susunlah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kode</w:t>
            </w:r>
            <w:proofErr w:type="spellEnd"/>
            <w:r w:rsidRPr="00574290">
              <w:rPr>
                <w:b/>
                <w:bCs/>
              </w:rPr>
              <w:t xml:space="preserve"> program yang </w:t>
            </w:r>
            <w:proofErr w:type="spellStart"/>
            <w:r w:rsidRPr="00574290">
              <w:rPr>
                <w:b/>
                <w:bCs/>
              </w:rPr>
              <w:t>berisi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informasi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setiap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anggota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kelompok</w:t>
            </w:r>
            <w:proofErr w:type="spellEnd"/>
            <w:r w:rsidRPr="00574290">
              <w:rPr>
                <w:b/>
                <w:bCs/>
              </w:rPr>
              <w:t xml:space="preserve">, </w:t>
            </w:r>
            <w:proofErr w:type="spellStart"/>
            <w:r w:rsidRPr="00574290">
              <w:rPr>
                <w:b/>
                <w:bCs/>
              </w:rPr>
              <w:t>beserta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tipe</w:t>
            </w:r>
            <w:proofErr w:type="spellEnd"/>
            <w:r w:rsidRPr="00574290">
              <w:rPr>
                <w:b/>
                <w:bCs/>
              </w:rPr>
              <w:t xml:space="preserve"> </w:t>
            </w:r>
            <w:proofErr w:type="spellStart"/>
            <w:r w:rsidRPr="00574290">
              <w:rPr>
                <w:b/>
                <w:bCs/>
              </w:rPr>
              <w:t>datanya</w:t>
            </w:r>
            <w:proofErr w:type="spellEnd"/>
            <w:r w:rsidRPr="00574290">
              <w:rPr>
                <w:b/>
                <w:bCs/>
              </w:rPr>
              <w:t>!</w:t>
            </w:r>
          </w:p>
          <w:p w14:paraId="36F1CA28" w14:textId="65839C37" w:rsidR="00574290" w:rsidRDefault="00574290" w:rsidP="00574290">
            <w:pPr>
              <w:contextualSpacing/>
              <w:rPr>
                <w:b/>
                <w:bCs/>
              </w:rPr>
            </w:pPr>
          </w:p>
        </w:tc>
      </w:tr>
      <w:tr w:rsidR="00574290" w14:paraId="245979B3" w14:textId="77777777" w:rsidTr="00FA302F">
        <w:tc>
          <w:tcPr>
            <w:tcW w:w="9016" w:type="dxa"/>
            <w:gridSpan w:val="3"/>
          </w:tcPr>
          <w:p w14:paraId="4B2C2A90" w14:textId="29BEEBEB" w:rsidR="00CA4BB2" w:rsidRDefault="00CA4BB2" w:rsidP="00CA4BB2">
            <w:pPr>
              <w:rPr>
                <w:b/>
                <w:bCs/>
              </w:rPr>
            </w:pPr>
            <w:r w:rsidRPr="00CA4BB2">
              <w:rPr>
                <w:b/>
                <w:bCs/>
                <w:noProof/>
              </w:rPr>
              <w:drawing>
                <wp:inline distT="0" distB="0" distL="0" distR="0" wp14:anchorId="6ADA1388" wp14:editId="2993F44C">
                  <wp:extent cx="3527425" cy="1028700"/>
                  <wp:effectExtent l="0" t="0" r="0" b="0"/>
                  <wp:docPr id="152186305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6294" cy="1037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BC9CAD" w14:textId="2F290D25" w:rsidR="00CA4BB2" w:rsidRDefault="00CA4BB2" w:rsidP="00CA4BB2">
            <w:pPr>
              <w:rPr>
                <w:b/>
                <w:bCs/>
              </w:rPr>
            </w:pPr>
            <w:r w:rsidRPr="00CA4BB2">
              <w:rPr>
                <w:b/>
                <w:bCs/>
                <w:noProof/>
              </w:rPr>
              <w:drawing>
                <wp:inline distT="0" distB="0" distL="0" distR="0" wp14:anchorId="34A95207" wp14:editId="43021F8A">
                  <wp:extent cx="3515262" cy="929640"/>
                  <wp:effectExtent l="0" t="0" r="9525" b="3810"/>
                  <wp:docPr id="120534233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4514" cy="93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62E24" w14:textId="77777777" w:rsidR="00CA4BB2" w:rsidRDefault="00CA4BB2" w:rsidP="00CA4BB2">
            <w:pPr>
              <w:rPr>
                <w:b/>
                <w:bCs/>
              </w:rPr>
            </w:pPr>
          </w:p>
          <w:p w14:paraId="765C7F67" w14:textId="77777777" w:rsidR="00CA4BB2" w:rsidRDefault="00CA4BB2" w:rsidP="00CA4BB2">
            <w:pPr>
              <w:rPr>
                <w:b/>
                <w:bCs/>
              </w:rPr>
            </w:pPr>
          </w:p>
          <w:p w14:paraId="27BA1F79" w14:textId="77777777" w:rsidR="00CA4BB2" w:rsidRDefault="00CA4BB2" w:rsidP="00CA4BB2">
            <w:pPr>
              <w:rPr>
                <w:b/>
                <w:bCs/>
              </w:rPr>
            </w:pPr>
          </w:p>
          <w:p w14:paraId="48D693BD" w14:textId="77777777" w:rsidR="00CA4BB2" w:rsidRDefault="00CA4BB2" w:rsidP="00CA4BB2">
            <w:pPr>
              <w:rPr>
                <w:b/>
                <w:bCs/>
              </w:rPr>
            </w:pPr>
          </w:p>
          <w:p w14:paraId="5F1BB5F8" w14:textId="77777777" w:rsidR="00CA4BB2" w:rsidRDefault="00CA4BB2" w:rsidP="00CA4BB2">
            <w:pPr>
              <w:rPr>
                <w:b/>
                <w:bCs/>
              </w:rPr>
            </w:pPr>
          </w:p>
          <w:p w14:paraId="193AA7F1" w14:textId="77777777" w:rsidR="00CA4BB2" w:rsidRDefault="00CA4BB2" w:rsidP="00CA4BB2">
            <w:pPr>
              <w:rPr>
                <w:b/>
                <w:bCs/>
              </w:rPr>
            </w:pPr>
          </w:p>
          <w:p w14:paraId="78C6985E" w14:textId="4520DFE8" w:rsidR="00CA4BB2" w:rsidRPr="00CA4BB2" w:rsidRDefault="00CA4BB2" w:rsidP="00CA4BB2">
            <w:r w:rsidRPr="00CA4BB2">
              <w:lastRenderedPageBreak/>
              <w:t>KODE:</w:t>
            </w:r>
          </w:p>
          <w:p w14:paraId="3E52B2E6" w14:textId="77777777" w:rsidR="00CA4BB2" w:rsidRPr="00CA4BB2" w:rsidRDefault="00CA4BB2" w:rsidP="00CA4BB2">
            <w:r w:rsidRPr="00CA4BB2">
              <w:t xml:space="preserve">public class </w:t>
            </w:r>
            <w:proofErr w:type="spellStart"/>
            <w:r w:rsidRPr="00CA4BB2">
              <w:t>latihan</w:t>
            </w:r>
            <w:proofErr w:type="spellEnd"/>
            <w:r w:rsidRPr="00CA4BB2">
              <w:t xml:space="preserve"> {</w:t>
            </w:r>
          </w:p>
          <w:p w14:paraId="05A60118" w14:textId="77777777" w:rsidR="00CA4BB2" w:rsidRPr="00CA4BB2" w:rsidRDefault="00CA4BB2" w:rsidP="00CA4BB2"/>
          <w:p w14:paraId="4C849989" w14:textId="77777777" w:rsidR="00CA4BB2" w:rsidRPr="00CA4BB2" w:rsidRDefault="00CA4BB2" w:rsidP="00CA4BB2">
            <w:r w:rsidRPr="00CA4BB2">
              <w:tab/>
              <w:t xml:space="preserve">public static void </w:t>
            </w:r>
            <w:proofErr w:type="gramStart"/>
            <w:r w:rsidRPr="00CA4BB2">
              <w:t>main(</w:t>
            </w:r>
            <w:proofErr w:type="gramEnd"/>
            <w:r w:rsidRPr="00CA4BB2">
              <w:t xml:space="preserve">String[] </w:t>
            </w:r>
            <w:proofErr w:type="spellStart"/>
            <w:r w:rsidRPr="00CA4BB2">
              <w:t>args</w:t>
            </w:r>
            <w:proofErr w:type="spellEnd"/>
            <w:r w:rsidRPr="00CA4BB2">
              <w:t>) {</w:t>
            </w:r>
          </w:p>
          <w:p w14:paraId="1602EFDE" w14:textId="247BB07C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 xml:space="preserve">("Nama                   </w:t>
            </w:r>
            <w:proofErr w:type="gramStart"/>
            <w:r w:rsidRPr="00CA4BB2">
              <w:t xml:space="preserve">  :</w:t>
            </w:r>
            <w:r>
              <w:t>Muhammad</w:t>
            </w:r>
            <w:proofErr w:type="gramEnd"/>
            <w:r>
              <w:t xml:space="preserve"> Nabil</w:t>
            </w:r>
            <w:r w:rsidRPr="00CA4BB2">
              <w:t>");</w:t>
            </w:r>
          </w:p>
          <w:p w14:paraId="09B8DBFD" w14:textId="4804DD8B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Lahir            :</w:t>
            </w:r>
            <w:r>
              <w:t>16 Januari 2006</w:t>
            </w:r>
            <w:r w:rsidRPr="00CA4BB2">
              <w:t>");</w:t>
            </w:r>
          </w:p>
          <w:p w14:paraId="13DC1F34" w14:textId="77777777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Mulai </w:t>
            </w:r>
            <w:proofErr w:type="spellStart"/>
            <w:r w:rsidRPr="00CA4BB2">
              <w:t>Kuliah</w:t>
            </w:r>
            <w:proofErr w:type="spellEnd"/>
            <w:r w:rsidRPr="00CA4BB2">
              <w:t xml:space="preserve">     :12 Agustus 2024");</w:t>
            </w:r>
          </w:p>
          <w:p w14:paraId="7EA5BA65" w14:textId="7CB42972" w:rsidR="00CA4BB2" w:rsidRPr="00CA4BB2" w:rsidRDefault="00CA4BB2" w:rsidP="00CA4BB2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Uang </w:t>
            </w:r>
            <w:proofErr w:type="spellStart"/>
            <w:r w:rsidRPr="00CA4BB2">
              <w:t>Pangkal</w:t>
            </w:r>
            <w:proofErr w:type="spellEnd"/>
            <w:r w:rsidRPr="00CA4BB2">
              <w:t xml:space="preserve">       :2</w:t>
            </w:r>
            <w:r>
              <w:t>0</w:t>
            </w:r>
            <w:r w:rsidRPr="00CA4BB2">
              <w:t>.000.000");</w:t>
            </w:r>
          </w:p>
          <w:p w14:paraId="36ECB0D9" w14:textId="6CB5EA7E" w:rsidR="00CA4BB2" w:rsidRPr="00CA4BB2" w:rsidRDefault="00CA4BB2" w:rsidP="00CA4BB2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SPP                :</w:t>
            </w:r>
            <w:r>
              <w:t>5</w:t>
            </w:r>
            <w:r w:rsidRPr="00CA4BB2">
              <w:t>.000.000");</w:t>
            </w:r>
          </w:p>
          <w:p w14:paraId="31494DEC" w14:textId="77777777" w:rsidR="00CA4BB2" w:rsidRPr="00CA4BB2" w:rsidRDefault="00CA4BB2" w:rsidP="00CA4BB2">
            <w:r w:rsidRPr="00CA4BB2">
              <w:tab/>
              <w:t>}</w:t>
            </w:r>
          </w:p>
          <w:p w14:paraId="643F2F73" w14:textId="77777777" w:rsidR="00CA4BB2" w:rsidRPr="00CA4BB2" w:rsidRDefault="00CA4BB2" w:rsidP="00CA4BB2"/>
          <w:p w14:paraId="670C2B03" w14:textId="77777777" w:rsidR="00CA4BB2" w:rsidRPr="00CA4BB2" w:rsidRDefault="00CA4BB2" w:rsidP="00CA4BB2">
            <w:r w:rsidRPr="00CA4BB2">
              <w:t>}</w:t>
            </w:r>
          </w:p>
          <w:p w14:paraId="53DDBA9F" w14:textId="77777777" w:rsidR="00CA4BB2" w:rsidRDefault="00CA4BB2" w:rsidP="00CA4BB2"/>
          <w:p w14:paraId="71F99543" w14:textId="77777777" w:rsidR="00CA4BB2" w:rsidRDefault="00CA4BB2" w:rsidP="00CA4BB2"/>
          <w:p w14:paraId="6659B33D" w14:textId="0547889B" w:rsidR="00CA4BB2" w:rsidRDefault="00CA4BB2" w:rsidP="00CA4BB2">
            <w:r w:rsidRPr="00CA4BB2">
              <w:rPr>
                <w:noProof/>
              </w:rPr>
              <w:drawing>
                <wp:inline distT="0" distB="0" distL="0" distR="0" wp14:anchorId="2E0A9097" wp14:editId="2C18408F">
                  <wp:extent cx="3665220" cy="1308775"/>
                  <wp:effectExtent l="0" t="0" r="0" b="5715"/>
                  <wp:docPr id="65659761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5766" cy="13196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4CCA14" w14:textId="14329416" w:rsidR="00CA4BB2" w:rsidRDefault="00CA4BB2" w:rsidP="00CA4BB2">
            <w:r w:rsidRPr="00CA4BB2">
              <w:rPr>
                <w:noProof/>
              </w:rPr>
              <w:drawing>
                <wp:inline distT="0" distB="0" distL="0" distR="0" wp14:anchorId="78F7FA5D" wp14:editId="5FC7B8F0">
                  <wp:extent cx="3665220" cy="970922"/>
                  <wp:effectExtent l="0" t="0" r="0" b="635"/>
                  <wp:docPr id="186126816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426" cy="9723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774337" w14:textId="77777777" w:rsidR="00CA4BB2" w:rsidRPr="00CA4BB2" w:rsidRDefault="00CA4BB2" w:rsidP="00CA4BB2"/>
          <w:p w14:paraId="4E711BBC" w14:textId="1EC69490" w:rsidR="00CA4BB2" w:rsidRDefault="00CA4BB2" w:rsidP="00CA4BB2">
            <w:r>
              <w:t>KODE:</w:t>
            </w:r>
          </w:p>
          <w:p w14:paraId="68EC0550" w14:textId="77777777" w:rsidR="00CA4BB2" w:rsidRPr="00CA4BB2" w:rsidRDefault="00CA4BB2" w:rsidP="00CA4BB2"/>
          <w:p w14:paraId="4194AB33" w14:textId="77777777" w:rsidR="00CA4BB2" w:rsidRPr="00CA4BB2" w:rsidRDefault="00CA4BB2" w:rsidP="00CA4BB2">
            <w:r w:rsidRPr="00CA4BB2">
              <w:tab/>
              <w:t xml:space="preserve">public static void </w:t>
            </w:r>
            <w:proofErr w:type="gramStart"/>
            <w:r w:rsidRPr="00CA4BB2">
              <w:t>main(</w:t>
            </w:r>
            <w:proofErr w:type="gramEnd"/>
            <w:r w:rsidRPr="00CA4BB2">
              <w:t xml:space="preserve">String[] </w:t>
            </w:r>
            <w:proofErr w:type="spellStart"/>
            <w:r w:rsidRPr="00CA4BB2">
              <w:t>args</w:t>
            </w:r>
            <w:proofErr w:type="spellEnd"/>
            <w:r w:rsidRPr="00CA4BB2">
              <w:t>) {</w:t>
            </w:r>
          </w:p>
          <w:p w14:paraId="7F7894E5" w14:textId="12FD12CB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 xml:space="preserve">("Nama                   </w:t>
            </w:r>
            <w:proofErr w:type="gramStart"/>
            <w:r w:rsidRPr="00CA4BB2">
              <w:t xml:space="preserve">  :</w:t>
            </w:r>
            <w:r>
              <w:t>Randi</w:t>
            </w:r>
            <w:proofErr w:type="gramEnd"/>
            <w:r>
              <w:t xml:space="preserve"> Satria </w:t>
            </w:r>
            <w:proofErr w:type="spellStart"/>
            <w:r>
              <w:t>Anggara</w:t>
            </w:r>
            <w:proofErr w:type="spellEnd"/>
            <w:r w:rsidRPr="00CA4BB2">
              <w:t>");</w:t>
            </w:r>
          </w:p>
          <w:p w14:paraId="4FF51F6F" w14:textId="67A00FA2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Lahir            :</w:t>
            </w:r>
            <w:r>
              <w:t>26</w:t>
            </w:r>
            <w:r w:rsidRPr="00CA4BB2">
              <w:t xml:space="preserve"> </w:t>
            </w:r>
            <w:r w:rsidR="00065648">
              <w:t>Mei</w:t>
            </w:r>
            <w:r w:rsidRPr="00CA4BB2">
              <w:t xml:space="preserve"> 200</w:t>
            </w:r>
            <w:r>
              <w:t>5</w:t>
            </w:r>
            <w:r w:rsidRPr="00CA4BB2">
              <w:t>");</w:t>
            </w:r>
          </w:p>
          <w:p w14:paraId="09C3C41D" w14:textId="77777777" w:rsidR="00CA4BB2" w:rsidRPr="00CA4BB2" w:rsidRDefault="00CA4BB2" w:rsidP="00CA4BB2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Mulai </w:t>
            </w:r>
            <w:proofErr w:type="spellStart"/>
            <w:r w:rsidRPr="00CA4BB2">
              <w:t>Kuliah</w:t>
            </w:r>
            <w:proofErr w:type="spellEnd"/>
            <w:r w:rsidRPr="00CA4BB2">
              <w:t xml:space="preserve">     :12 Agustus 2024");</w:t>
            </w:r>
          </w:p>
          <w:p w14:paraId="36473765" w14:textId="10566BD9" w:rsidR="00CA4BB2" w:rsidRPr="00CA4BB2" w:rsidRDefault="00CA4BB2" w:rsidP="00CA4BB2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Uang </w:t>
            </w:r>
            <w:proofErr w:type="spellStart"/>
            <w:r w:rsidRPr="00CA4BB2">
              <w:t>Pangkal</w:t>
            </w:r>
            <w:proofErr w:type="spellEnd"/>
            <w:r w:rsidRPr="00CA4BB2">
              <w:t xml:space="preserve">       :</w:t>
            </w:r>
            <w:r>
              <w:t>50</w:t>
            </w:r>
            <w:r w:rsidRPr="00CA4BB2">
              <w:t>.000.000");</w:t>
            </w:r>
          </w:p>
          <w:p w14:paraId="6524F3A2" w14:textId="27305D8E" w:rsidR="00CA4BB2" w:rsidRPr="00CA4BB2" w:rsidRDefault="00CA4BB2" w:rsidP="00CA4BB2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SPP                :</w:t>
            </w:r>
            <w:r>
              <w:t>1</w:t>
            </w:r>
            <w:r w:rsidRPr="00CA4BB2">
              <w:t>.000.000");</w:t>
            </w:r>
          </w:p>
          <w:p w14:paraId="55A374CD" w14:textId="77777777" w:rsidR="00CA4BB2" w:rsidRPr="00CA4BB2" w:rsidRDefault="00CA4BB2" w:rsidP="00CA4BB2">
            <w:r w:rsidRPr="00CA4BB2">
              <w:tab/>
              <w:t>}</w:t>
            </w:r>
          </w:p>
          <w:p w14:paraId="7AC4CC56" w14:textId="77777777" w:rsidR="00CA4BB2" w:rsidRPr="00CA4BB2" w:rsidRDefault="00CA4BB2" w:rsidP="00CA4BB2"/>
          <w:p w14:paraId="3E4B9693" w14:textId="6AE006B6" w:rsidR="00CA4BB2" w:rsidRDefault="00CA4BB2" w:rsidP="00CA4BB2">
            <w:r w:rsidRPr="00CA4BB2">
              <w:t>}</w:t>
            </w:r>
          </w:p>
          <w:p w14:paraId="5F2E8144" w14:textId="77777777" w:rsidR="00CA4BB2" w:rsidRDefault="00CA4BB2" w:rsidP="00CA4BB2"/>
          <w:p w14:paraId="58D81EB1" w14:textId="35F70B24" w:rsidR="00CA4BB2" w:rsidRPr="00CA4BB2" w:rsidRDefault="00CA4BB2" w:rsidP="00CA4BB2">
            <w:r w:rsidRPr="00CA4BB2">
              <w:rPr>
                <w:noProof/>
              </w:rPr>
              <w:drawing>
                <wp:inline distT="0" distB="0" distL="0" distR="0" wp14:anchorId="18B452C5" wp14:editId="2F71FCF5">
                  <wp:extent cx="3147060" cy="988817"/>
                  <wp:effectExtent l="0" t="0" r="0" b="1905"/>
                  <wp:docPr id="13643691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5323" cy="991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9F4FEF" w14:textId="77777777" w:rsidR="00CA4BB2" w:rsidRPr="00CA4BB2" w:rsidRDefault="00CA4BB2" w:rsidP="00CA4BB2"/>
          <w:p w14:paraId="6A958E3D" w14:textId="7E0A12B6" w:rsidR="00CA4BB2" w:rsidRDefault="00CA4BB2" w:rsidP="00CA4BB2">
            <w:r w:rsidRPr="00CA4BB2">
              <w:rPr>
                <w:noProof/>
              </w:rPr>
              <w:drawing>
                <wp:inline distT="0" distB="0" distL="0" distR="0" wp14:anchorId="382B2775" wp14:editId="563AF912">
                  <wp:extent cx="3227757" cy="914400"/>
                  <wp:effectExtent l="0" t="0" r="0" b="0"/>
                  <wp:docPr id="1602969505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1220" cy="915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7BB1BA" w14:textId="77777777" w:rsidR="00CA4BB2" w:rsidRDefault="00CA4BB2" w:rsidP="00CA4BB2"/>
          <w:p w14:paraId="7275AA48" w14:textId="629BEAD7" w:rsidR="00CA4BB2" w:rsidRDefault="00CA4BB2" w:rsidP="00CA4BB2">
            <w:r>
              <w:lastRenderedPageBreak/>
              <w:t xml:space="preserve">KODE: </w:t>
            </w:r>
          </w:p>
          <w:p w14:paraId="69C5B53F" w14:textId="77777777" w:rsidR="00065648" w:rsidRPr="00CA4BB2" w:rsidRDefault="00065648" w:rsidP="00065648"/>
          <w:p w14:paraId="60C71F21" w14:textId="77777777" w:rsidR="00065648" w:rsidRPr="00CA4BB2" w:rsidRDefault="00065648" w:rsidP="00065648">
            <w:r w:rsidRPr="00CA4BB2">
              <w:tab/>
              <w:t xml:space="preserve">public static void </w:t>
            </w:r>
            <w:proofErr w:type="gramStart"/>
            <w:r w:rsidRPr="00CA4BB2">
              <w:t>main(</w:t>
            </w:r>
            <w:proofErr w:type="gramEnd"/>
            <w:r w:rsidRPr="00CA4BB2">
              <w:t xml:space="preserve">String[] </w:t>
            </w:r>
            <w:proofErr w:type="spellStart"/>
            <w:r w:rsidRPr="00CA4BB2">
              <w:t>args</w:t>
            </w:r>
            <w:proofErr w:type="spellEnd"/>
            <w:r w:rsidRPr="00CA4BB2">
              <w:t>) {</w:t>
            </w:r>
          </w:p>
          <w:p w14:paraId="52022EBF" w14:textId="3F44F377" w:rsidR="00065648" w:rsidRPr="00CA4BB2" w:rsidRDefault="00065648" w:rsidP="00065648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 xml:space="preserve">("Nama                   </w:t>
            </w:r>
            <w:proofErr w:type="gramStart"/>
            <w:r w:rsidRPr="00CA4BB2">
              <w:t xml:space="preserve">  :</w:t>
            </w:r>
            <w:r>
              <w:t>Febri</w:t>
            </w:r>
            <w:proofErr w:type="gramEnd"/>
            <w:r w:rsidRPr="00CA4BB2">
              <w:t>");</w:t>
            </w:r>
          </w:p>
          <w:p w14:paraId="38C83598" w14:textId="5162CB20" w:rsidR="00065648" w:rsidRPr="00CA4BB2" w:rsidRDefault="00065648" w:rsidP="00065648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Lahir            :</w:t>
            </w:r>
            <w:r>
              <w:t>5</w:t>
            </w:r>
            <w:r w:rsidRPr="00CA4BB2">
              <w:t xml:space="preserve"> </w:t>
            </w:r>
            <w:proofErr w:type="spellStart"/>
            <w:r w:rsidRPr="00CA4BB2">
              <w:t>Februari</w:t>
            </w:r>
            <w:proofErr w:type="spellEnd"/>
            <w:r w:rsidRPr="00CA4BB2">
              <w:t xml:space="preserve"> 200</w:t>
            </w:r>
            <w:r>
              <w:t>7</w:t>
            </w:r>
            <w:r w:rsidRPr="00CA4BB2">
              <w:t>");</w:t>
            </w:r>
          </w:p>
          <w:p w14:paraId="73BCEABF" w14:textId="77777777" w:rsidR="00065648" w:rsidRPr="00CA4BB2" w:rsidRDefault="00065648" w:rsidP="00065648">
            <w:r w:rsidRPr="00CA4BB2">
              <w:tab/>
            </w:r>
            <w:r w:rsidRPr="00CA4BB2">
              <w:tab/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Tanggal</w:t>
            </w:r>
            <w:proofErr w:type="spellEnd"/>
            <w:r w:rsidRPr="00CA4BB2">
              <w:t xml:space="preserve"> Mulai </w:t>
            </w:r>
            <w:proofErr w:type="spellStart"/>
            <w:r w:rsidRPr="00CA4BB2">
              <w:t>Kuliah</w:t>
            </w:r>
            <w:proofErr w:type="spellEnd"/>
            <w:r w:rsidRPr="00CA4BB2">
              <w:t xml:space="preserve">     :12 Agustus 2024");</w:t>
            </w:r>
          </w:p>
          <w:p w14:paraId="31869C1F" w14:textId="365BB9DB" w:rsidR="00065648" w:rsidRPr="00CA4BB2" w:rsidRDefault="00065648" w:rsidP="00065648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Uang </w:t>
            </w:r>
            <w:proofErr w:type="spellStart"/>
            <w:r w:rsidRPr="00CA4BB2">
              <w:t>Pangkal</w:t>
            </w:r>
            <w:proofErr w:type="spellEnd"/>
            <w:r w:rsidRPr="00CA4BB2">
              <w:t xml:space="preserve">       :</w:t>
            </w:r>
            <w:r>
              <w:t>25</w:t>
            </w:r>
            <w:r w:rsidRPr="00CA4BB2">
              <w:t>.000.000");</w:t>
            </w:r>
          </w:p>
          <w:p w14:paraId="1420191F" w14:textId="2F976741" w:rsidR="00065648" w:rsidRPr="00CA4BB2" w:rsidRDefault="00065648" w:rsidP="00065648">
            <w:r w:rsidRPr="00CA4BB2">
              <w:t xml:space="preserve">        </w:t>
            </w:r>
            <w:proofErr w:type="spellStart"/>
            <w:r w:rsidRPr="00CA4BB2">
              <w:t>System.</w:t>
            </w:r>
            <w:r w:rsidRPr="00CA4BB2">
              <w:rPr>
                <w:b/>
                <w:bCs/>
                <w:i/>
                <w:iCs/>
              </w:rPr>
              <w:t>out</w:t>
            </w:r>
            <w:r w:rsidRPr="00CA4BB2">
              <w:t>.println</w:t>
            </w:r>
            <w:proofErr w:type="spellEnd"/>
            <w:r w:rsidRPr="00CA4BB2">
              <w:t>("</w:t>
            </w:r>
            <w:proofErr w:type="spellStart"/>
            <w:r w:rsidRPr="00CA4BB2">
              <w:t>Biaya</w:t>
            </w:r>
            <w:proofErr w:type="spellEnd"/>
            <w:r w:rsidRPr="00CA4BB2">
              <w:t xml:space="preserve"> SPP                :</w:t>
            </w:r>
            <w:r>
              <w:t>2</w:t>
            </w:r>
            <w:r w:rsidRPr="00CA4BB2">
              <w:t>.000.000");</w:t>
            </w:r>
          </w:p>
          <w:p w14:paraId="2E707528" w14:textId="77777777" w:rsidR="00065648" w:rsidRPr="00CA4BB2" w:rsidRDefault="00065648" w:rsidP="00065648">
            <w:r w:rsidRPr="00CA4BB2">
              <w:tab/>
              <w:t>}</w:t>
            </w:r>
          </w:p>
          <w:p w14:paraId="2B4B5088" w14:textId="77777777" w:rsidR="00065648" w:rsidRPr="00CA4BB2" w:rsidRDefault="00065648" w:rsidP="00065648"/>
          <w:p w14:paraId="035D3273" w14:textId="77777777" w:rsidR="00065648" w:rsidRDefault="00065648" w:rsidP="00065648">
            <w:r w:rsidRPr="00CA4BB2">
              <w:t>}</w:t>
            </w:r>
          </w:p>
          <w:p w14:paraId="1C16737E" w14:textId="77777777" w:rsidR="00574290" w:rsidRPr="00CA4BB2" w:rsidRDefault="00574290" w:rsidP="00CA4BB2">
            <w:pPr>
              <w:rPr>
                <w:b/>
                <w:bCs/>
              </w:rPr>
            </w:pPr>
          </w:p>
        </w:tc>
      </w:tr>
      <w:tr w:rsidR="00574290" w14:paraId="634AD5FA" w14:textId="77777777" w:rsidTr="00FA302F">
        <w:tc>
          <w:tcPr>
            <w:tcW w:w="9016" w:type="dxa"/>
            <w:gridSpan w:val="3"/>
          </w:tcPr>
          <w:p w14:paraId="35ADB022" w14:textId="7B84F16C" w:rsidR="00574290" w:rsidRDefault="00574290" w:rsidP="00574290">
            <w:pPr>
              <w:contextualSpacing/>
            </w:pPr>
          </w:p>
        </w:tc>
      </w:tr>
      <w:tr w:rsidR="00574290" w14:paraId="0283B28E" w14:textId="77777777" w:rsidTr="00FA302F">
        <w:tc>
          <w:tcPr>
            <w:tcW w:w="9016" w:type="dxa"/>
            <w:gridSpan w:val="3"/>
          </w:tcPr>
          <w:p w14:paraId="4BD9EDC6" w14:textId="77777777" w:rsidR="00574290" w:rsidRPr="00AC2E2C" w:rsidRDefault="00574290" w:rsidP="00AC2E2C">
            <w:pPr>
              <w:rPr>
                <w:b/>
                <w:bCs/>
              </w:rPr>
            </w:pPr>
          </w:p>
        </w:tc>
      </w:tr>
      <w:tr w:rsidR="00574290" w14:paraId="6772F924" w14:textId="77777777" w:rsidTr="00FA302F">
        <w:tc>
          <w:tcPr>
            <w:tcW w:w="9016" w:type="dxa"/>
            <w:gridSpan w:val="3"/>
          </w:tcPr>
          <w:p w14:paraId="3FE24B63" w14:textId="4E1C47FD" w:rsidR="00574290" w:rsidRPr="00AC2E2C" w:rsidRDefault="00AC2E2C" w:rsidP="00574290">
            <w:pPr>
              <w:contextualSpacing/>
              <w:rPr>
                <w:b/>
                <w:bCs/>
              </w:rPr>
            </w:pPr>
            <w:r w:rsidRPr="00AC2E2C">
              <w:rPr>
                <w:b/>
                <w:bCs/>
              </w:rPr>
              <w:t>Kesimpulan</w:t>
            </w:r>
          </w:p>
        </w:tc>
      </w:tr>
      <w:tr w:rsidR="00574290" w14:paraId="68EA119A" w14:textId="77777777" w:rsidTr="00FA302F">
        <w:tc>
          <w:tcPr>
            <w:tcW w:w="9016" w:type="dxa"/>
            <w:gridSpan w:val="3"/>
          </w:tcPr>
          <w:p w14:paraId="2CB30796" w14:textId="0331BA60" w:rsidR="00AF3269" w:rsidRPr="00AF3269" w:rsidRDefault="00AF3269" w:rsidP="00AF3269">
            <w:pPr>
              <w:jc w:val="both"/>
              <w:rPr>
                <w:sz w:val="24"/>
                <w:szCs w:val="24"/>
              </w:rPr>
            </w:pPr>
            <w:proofErr w:type="spellStart"/>
            <w:r w:rsidRPr="00AF3269">
              <w:t>Informasi</w:t>
            </w:r>
            <w:proofErr w:type="spellEnd"/>
            <w:r w:rsidRPr="00AF3269">
              <w:t xml:space="preserve"> yang </w:t>
            </w:r>
            <w:proofErr w:type="spellStart"/>
            <w:r w:rsidRPr="00AF3269">
              <w:t>disaji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dalam</w:t>
            </w:r>
            <w:proofErr w:type="spellEnd"/>
            <w:r w:rsidRPr="00AF3269">
              <w:t xml:space="preserve"> program </w:t>
            </w:r>
            <w:proofErr w:type="spellStart"/>
            <w:r w:rsidRPr="00AF3269">
              <w:t>ini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encermin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aspek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penting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dalam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anajeme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informasi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ahasiswa</w:t>
            </w:r>
            <w:proofErr w:type="spellEnd"/>
            <w:r w:rsidRPr="00AF3269">
              <w:t xml:space="preserve">, </w:t>
            </w:r>
            <w:proofErr w:type="spellStart"/>
            <w:r w:rsidRPr="00AF3269">
              <w:t>termasuk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biaya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pendidikan</w:t>
            </w:r>
            <w:proofErr w:type="spellEnd"/>
            <w:r w:rsidRPr="00AF3269">
              <w:t xml:space="preserve"> yang </w:t>
            </w:r>
            <w:proofErr w:type="spellStart"/>
            <w:r w:rsidRPr="00AF3269">
              <w:t>perlu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dipertimbangkan</w:t>
            </w:r>
            <w:proofErr w:type="spellEnd"/>
            <w:r w:rsidRPr="00AF3269">
              <w:t xml:space="preserve"> oleh </w:t>
            </w:r>
            <w:proofErr w:type="spellStart"/>
            <w:r w:rsidRPr="00AF3269">
              <w:t>calo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ahasiswa</w:t>
            </w:r>
            <w:proofErr w:type="spellEnd"/>
            <w:r w:rsidRPr="00AF3269">
              <w:t xml:space="preserve">. </w:t>
            </w:r>
            <w:proofErr w:type="spellStart"/>
            <w:r w:rsidRPr="00AF3269">
              <w:t>Deng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encetak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informasi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ini</w:t>
            </w:r>
            <w:proofErr w:type="spellEnd"/>
            <w:r w:rsidRPr="00AF3269">
              <w:t xml:space="preserve">, program </w:t>
            </w:r>
            <w:proofErr w:type="spellStart"/>
            <w:r w:rsidRPr="00AF3269">
              <w:t>dapat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diguna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sebagai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alat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untuk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emberi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gambar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awal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tentang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komitme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finansial</w:t>
            </w:r>
            <w:proofErr w:type="spellEnd"/>
            <w:r w:rsidRPr="00AF3269">
              <w:t xml:space="preserve"> yang </w:t>
            </w:r>
            <w:proofErr w:type="spellStart"/>
            <w:r w:rsidRPr="00AF3269">
              <w:t>diperlu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untuk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melanjutk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pendidikan</w:t>
            </w:r>
            <w:proofErr w:type="spellEnd"/>
            <w:r w:rsidRPr="00AF3269">
              <w:t xml:space="preserve"> di </w:t>
            </w:r>
            <w:proofErr w:type="spellStart"/>
            <w:r w:rsidRPr="00AF3269">
              <w:t>perguruan</w:t>
            </w:r>
            <w:proofErr w:type="spellEnd"/>
            <w:r w:rsidRPr="00AF3269">
              <w:t xml:space="preserve"> </w:t>
            </w:r>
            <w:proofErr w:type="spellStart"/>
            <w:r w:rsidRPr="00AF3269">
              <w:t>tinggi</w:t>
            </w:r>
            <w:proofErr w:type="spellEnd"/>
            <w:r w:rsidRPr="00AF3269">
              <w:rPr>
                <w:sz w:val="24"/>
                <w:szCs w:val="24"/>
              </w:rPr>
              <w:t>.</w:t>
            </w:r>
          </w:p>
          <w:p w14:paraId="0D073788" w14:textId="5AA88B3A" w:rsidR="00574290" w:rsidRPr="00AF3269" w:rsidRDefault="00574290" w:rsidP="00AC2E2C">
            <w:pPr>
              <w:rPr>
                <w:sz w:val="24"/>
                <w:szCs w:val="24"/>
              </w:rPr>
            </w:pPr>
          </w:p>
        </w:tc>
      </w:tr>
      <w:tr w:rsidR="00574290" w14:paraId="6CCF2A00" w14:textId="77777777" w:rsidTr="00FA302F">
        <w:tc>
          <w:tcPr>
            <w:tcW w:w="9016" w:type="dxa"/>
            <w:gridSpan w:val="3"/>
          </w:tcPr>
          <w:p w14:paraId="6A08C089" w14:textId="30A66C95" w:rsidR="00574290" w:rsidRPr="00D81CA3" w:rsidRDefault="00574290" w:rsidP="00574290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5648"/>
    <w:rsid w:val="00071FBE"/>
    <w:rsid w:val="00105334"/>
    <w:rsid w:val="00284265"/>
    <w:rsid w:val="002F75DC"/>
    <w:rsid w:val="00323454"/>
    <w:rsid w:val="00323551"/>
    <w:rsid w:val="003300ED"/>
    <w:rsid w:val="00452228"/>
    <w:rsid w:val="004D5DBB"/>
    <w:rsid w:val="00510A7F"/>
    <w:rsid w:val="00574290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A9552E"/>
    <w:rsid w:val="00AC2E2C"/>
    <w:rsid w:val="00AF3269"/>
    <w:rsid w:val="00C04942"/>
    <w:rsid w:val="00C939D3"/>
    <w:rsid w:val="00C94097"/>
    <w:rsid w:val="00CA4BB2"/>
    <w:rsid w:val="00CC0873"/>
    <w:rsid w:val="00D81CA3"/>
    <w:rsid w:val="00DC2B5A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3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98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9413992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893626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608706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3293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11746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90475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8136961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04300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44700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320889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361983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07700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2507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18968512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2873700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55525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43311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199122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280888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940141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7826767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1885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84046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190948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5001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67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949F2-8A7A-4A3E-8D53-A72342CDB4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</Pages>
  <Words>911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uhammad Nabil</cp:lastModifiedBy>
  <cp:revision>4</cp:revision>
  <dcterms:created xsi:type="dcterms:W3CDTF">2024-08-30T04:48:00Z</dcterms:created>
  <dcterms:modified xsi:type="dcterms:W3CDTF">2024-08-30T14:40:00Z</dcterms:modified>
</cp:coreProperties>
</file>